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38bd5a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38bd5a3-ba9b-11ec-a568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6:25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QW4EQQgDUT7A/3/pHxDKrZz2EskctrXSzszBMmC7qfk4qq/6VlXdav7lF/3U5/nvt5qe6a4ezaLykuIVKFrENvAFHlVKd3ia7dxSPMGjZaV+/PL+eb5/52C+nGUG0s4EDaX922rLDUQySvkJ5bnWxds+xnh6zAamSzTv33qtqRuqyv0x8g/oppEpP9zmYBjrOsVbW5As82SomB9D1SuUyOq43h3q0sK4T9Kp3+Rswb3ynFM85CLnXztR4zwQ8YKmXXTOjxhAgoxZsV7QiGmRCxQd61lUvCzrPaT6I/SElonnXM9WCYHqUM3nwbHlfMPleeD7o3yh4+C8XvYDt45QrVwvZSwHvg18sR84YBw2J/uLrzc8cpBXz2zWDGO+2g8cMihnDvT3vfvuL/95YYJvhaaz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tried to log onto the Xcel site with my proper email/password and</w:t>
      </w:r>
      <w:r>
        <w:t xml:space="preserve"> </w:t>
      </w:r>
      <w:r>
        <w:t xml:space="preserve">I get a login error. Is the site down? I want to pay my account by the</w:t>
      </w:r>
      <w:r>
        <w:t xml:space="preserve"> </w:t>
      </w:r>
      <w:r>
        <w:t xml:space="preserve">due date of 4/14.</w:t>
      </w:r>
    </w:p>
    <w:p>
      <w:pPr>
        <w:pStyle w:val="BodyText"/>
      </w:pPr>
      <w:r>
        <w:t xml:space="preserve">David LeP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38bd5a3-ba9b-11ec-a568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6:25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38bd5a3-ba9b-11ec-a568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38bd5a3-ba9b-11ec-a568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38bd5a3</dc:title>
  <dc:creator/>
  <cp:keywords/>
  <dcterms:created xsi:type="dcterms:W3CDTF">2026-05-04T16:25:05Z</dcterms:created>
  <dcterms:modified xsi:type="dcterms:W3CDTF">2026-05-04T16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